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83CE8" w14:textId="77777777" w:rsidR="00EB701C" w:rsidRDefault="00000000">
      <w:pPr>
        <w:pStyle w:val="Heading3"/>
      </w:pPr>
      <w:bookmarkStart w:id="0" w:name="X53315da9bf0c741b77249487da07deb0826f278"/>
      <w:r>
        <w:rPr>
          <w:b/>
          <w:bCs/>
        </w:rPr>
        <w:t>Title: Microsoft Copilot: An Overview for IT Managers</w:t>
      </w:r>
    </w:p>
    <w:p w14:paraId="6F4540D5" w14:textId="77777777" w:rsidR="00EB701C" w:rsidRDefault="00000000">
      <w:r>
        <w:pict w14:anchorId="74CE6A18">
          <v:rect id="_x0000_i1025" style="width:0;height:1.5pt" o:hralign="center" o:hrstd="t" o:hr="t"/>
        </w:pict>
      </w:r>
    </w:p>
    <w:p w14:paraId="4ED52031" w14:textId="77777777" w:rsidR="00EB701C" w:rsidRDefault="00000000">
      <w:pPr>
        <w:pStyle w:val="Heading3"/>
      </w:pPr>
      <w:bookmarkStart w:id="1" w:name="introduction"/>
      <w:bookmarkEnd w:id="0"/>
      <w:r>
        <w:rPr>
          <w:b/>
          <w:bCs/>
        </w:rPr>
        <w:t>Introduction</w:t>
      </w:r>
    </w:p>
    <w:p w14:paraId="6140D888" w14:textId="77777777" w:rsidR="00EB701C" w:rsidRDefault="00000000">
      <w:pPr>
        <w:pStyle w:val="FirstParagraph"/>
      </w:pPr>
      <w:r>
        <w:t>The “Microsoft Copilot: An Overview for IT Managers” training is designed to provide IT managers with a comprehensive understanding of Microsoft Copilot’s functionalities, capabilities, and limitations. This training aims to equip managers with the necessary knowledge to effectively integrate Copilot into their workflows, thereby enhancing productivity and decision-making processes within their teams.</w:t>
      </w:r>
    </w:p>
    <w:p w14:paraId="0FBFC65B" w14:textId="77777777" w:rsidR="00EB701C" w:rsidRDefault="00000000">
      <w:pPr>
        <w:pStyle w:val="BodyText"/>
      </w:pPr>
      <w:r>
        <w:rPr>
          <w:b/>
          <w:bCs/>
        </w:rPr>
        <w:t>Agenda:</w:t>
      </w:r>
    </w:p>
    <w:p w14:paraId="4B294895" w14:textId="77777777" w:rsidR="00EB701C" w:rsidRDefault="00000000">
      <w:pPr>
        <w:pStyle w:val="Compact"/>
        <w:numPr>
          <w:ilvl w:val="0"/>
          <w:numId w:val="2"/>
        </w:numPr>
      </w:pPr>
      <w:r>
        <w:t>Introduction to Microsoft Copilot</w:t>
      </w:r>
    </w:p>
    <w:p w14:paraId="09D24676" w14:textId="77777777" w:rsidR="00EB701C" w:rsidRDefault="00000000">
      <w:pPr>
        <w:pStyle w:val="Compact"/>
        <w:numPr>
          <w:ilvl w:val="0"/>
          <w:numId w:val="2"/>
        </w:numPr>
      </w:pPr>
      <w:r>
        <w:t>Overview of Copilot’s Modes and Features</w:t>
      </w:r>
    </w:p>
    <w:p w14:paraId="62E5D789" w14:textId="77777777" w:rsidR="00EB701C" w:rsidRDefault="00000000">
      <w:pPr>
        <w:pStyle w:val="Compact"/>
        <w:numPr>
          <w:ilvl w:val="0"/>
          <w:numId w:val="2"/>
        </w:numPr>
      </w:pPr>
      <w:r>
        <w:t>Managing Files with Copilot</w:t>
      </w:r>
    </w:p>
    <w:p w14:paraId="268A853A" w14:textId="77777777" w:rsidR="00EB701C" w:rsidRDefault="00000000">
      <w:pPr>
        <w:pStyle w:val="Compact"/>
        <w:numPr>
          <w:ilvl w:val="0"/>
          <w:numId w:val="2"/>
        </w:numPr>
      </w:pPr>
      <w:r>
        <w:t>Using Copilot for Image Generation</w:t>
      </w:r>
    </w:p>
    <w:p w14:paraId="2B25CF79" w14:textId="77777777" w:rsidR="00EB701C" w:rsidRDefault="00000000">
      <w:pPr>
        <w:pStyle w:val="Compact"/>
        <w:numPr>
          <w:ilvl w:val="0"/>
          <w:numId w:val="2"/>
        </w:numPr>
      </w:pPr>
      <w:r>
        <w:t>Limitations of Microsoft Copilot</w:t>
      </w:r>
    </w:p>
    <w:p w14:paraId="649520C8" w14:textId="77777777" w:rsidR="00EB701C" w:rsidRDefault="00000000">
      <w:pPr>
        <w:pStyle w:val="Compact"/>
        <w:numPr>
          <w:ilvl w:val="0"/>
          <w:numId w:val="2"/>
        </w:numPr>
      </w:pPr>
      <w:r>
        <w:t>Comparison of Work and Web Modes</w:t>
      </w:r>
    </w:p>
    <w:p w14:paraId="481791F7" w14:textId="77777777" w:rsidR="00EB701C" w:rsidRDefault="00000000">
      <w:pPr>
        <w:pStyle w:val="Compact"/>
        <w:numPr>
          <w:ilvl w:val="0"/>
          <w:numId w:val="2"/>
        </w:numPr>
      </w:pPr>
      <w:r>
        <w:t>Overview of GPT Models in Copilot</w:t>
      </w:r>
    </w:p>
    <w:p w14:paraId="4B478D7E" w14:textId="77777777" w:rsidR="00EB701C" w:rsidRDefault="00000000">
      <w:pPr>
        <w:pStyle w:val="Compact"/>
        <w:numPr>
          <w:ilvl w:val="0"/>
          <w:numId w:val="2"/>
        </w:numPr>
      </w:pPr>
      <w:r>
        <w:t>Summary and Key Takeaways</w:t>
      </w:r>
    </w:p>
    <w:p w14:paraId="130BEFAC" w14:textId="77777777" w:rsidR="00EB701C" w:rsidRDefault="00000000">
      <w:r>
        <w:pict w14:anchorId="2DC90A97">
          <v:rect id="_x0000_i1026" style="width:0;height:1.5pt" o:hralign="center" o:hrstd="t" o:hr="t"/>
        </w:pict>
      </w:r>
    </w:p>
    <w:p w14:paraId="4BF6453E" w14:textId="77777777" w:rsidR="00EB701C" w:rsidRDefault="00000000">
      <w:pPr>
        <w:pStyle w:val="Heading3"/>
      </w:pPr>
      <w:bookmarkStart w:id="2" w:name="introduction-to-microsoft-copilot"/>
      <w:bookmarkEnd w:id="1"/>
      <w:r>
        <w:rPr>
          <w:b/>
          <w:bCs/>
        </w:rPr>
        <w:t>1. Introduction to Microsoft Copilot</w:t>
      </w:r>
    </w:p>
    <w:p w14:paraId="41CB385C" w14:textId="77777777" w:rsidR="00EB701C" w:rsidRDefault="00000000">
      <w:pPr>
        <w:pStyle w:val="FirstParagraph"/>
      </w:pPr>
      <w:r>
        <w:t>Microsoft Copilot is a powerful AI-driven tool designed to assist users in various tasks, from generating content to managing files and executing complex queries. This section introduces the Copilot, outlining its main features and the benefits it offers to IT managers.</w:t>
      </w:r>
    </w:p>
    <w:p w14:paraId="2C3DFD49" w14:textId="77777777" w:rsidR="00EB701C" w:rsidRDefault="00000000">
      <w:r>
        <w:pict w14:anchorId="14A7FDAD">
          <v:rect id="_x0000_i1027" style="width:0;height:1.5pt" o:hralign="center" o:hrstd="t" o:hr="t"/>
        </w:pict>
      </w:r>
    </w:p>
    <w:p w14:paraId="612AA785" w14:textId="77777777" w:rsidR="00EB701C" w:rsidRDefault="00000000">
      <w:pPr>
        <w:pStyle w:val="Heading3"/>
      </w:pPr>
      <w:bookmarkStart w:id="3" w:name="overview-of-copilots-modes-and-features"/>
      <w:bookmarkEnd w:id="2"/>
      <w:r>
        <w:rPr>
          <w:b/>
          <w:bCs/>
        </w:rPr>
        <w:t>2. Overview of Copilot’s Modes and Features</w:t>
      </w:r>
    </w:p>
    <w:p w14:paraId="3C697687" w14:textId="77777777" w:rsidR="00EB701C" w:rsidRDefault="00000000">
      <w:pPr>
        <w:pStyle w:val="Heading4"/>
      </w:pPr>
      <w:bookmarkStart w:id="4" w:name="microsoft-copilot-modes"/>
      <w:r>
        <w:rPr>
          <w:b/>
          <w:bCs/>
        </w:rPr>
        <w:t>2.1 Microsoft Copilot Modes</w:t>
      </w:r>
    </w:p>
    <w:p w14:paraId="34F4F162" w14:textId="77777777" w:rsidR="00EB701C" w:rsidRDefault="00000000">
      <w:pPr>
        <w:pStyle w:val="Compact"/>
        <w:numPr>
          <w:ilvl w:val="0"/>
          <w:numId w:val="3"/>
        </w:numPr>
      </w:pPr>
      <w:r>
        <w:rPr>
          <w:b/>
          <w:bCs/>
        </w:rPr>
        <w:t>Creative GPT-4</w:t>
      </w:r>
      <w:r>
        <w:t>:</w:t>
      </w:r>
    </w:p>
    <w:p w14:paraId="33DD1C5C" w14:textId="77777777" w:rsidR="00EB701C" w:rsidRDefault="00000000">
      <w:pPr>
        <w:pStyle w:val="Compact"/>
        <w:numPr>
          <w:ilvl w:val="1"/>
          <w:numId w:val="4"/>
        </w:numPr>
      </w:pPr>
      <w:r>
        <w:rPr>
          <w:b/>
          <w:bCs/>
        </w:rPr>
        <w:t>Character Limit</w:t>
      </w:r>
      <w:r>
        <w:t>: 16,000 characters</w:t>
      </w:r>
    </w:p>
    <w:p w14:paraId="4495D482" w14:textId="77777777" w:rsidR="00EB701C" w:rsidRDefault="00000000">
      <w:pPr>
        <w:pStyle w:val="Compact"/>
        <w:numPr>
          <w:ilvl w:val="1"/>
          <w:numId w:val="4"/>
        </w:numPr>
      </w:pPr>
      <w:r>
        <w:rPr>
          <w:b/>
          <w:bCs/>
        </w:rPr>
        <w:t>Use Case</w:t>
      </w:r>
      <w:r>
        <w:t>: Ideal for writing creative content, detailed descriptions, and explanations.</w:t>
      </w:r>
    </w:p>
    <w:p w14:paraId="430645F6" w14:textId="77777777" w:rsidR="00EB701C" w:rsidRDefault="00000000">
      <w:pPr>
        <w:pStyle w:val="Compact"/>
        <w:numPr>
          <w:ilvl w:val="0"/>
          <w:numId w:val="3"/>
        </w:numPr>
      </w:pPr>
      <w:r>
        <w:rPr>
          <w:b/>
          <w:bCs/>
        </w:rPr>
        <w:t>Balanced GPT-4</w:t>
      </w:r>
      <w:r>
        <w:t>:</w:t>
      </w:r>
    </w:p>
    <w:p w14:paraId="62B6B3D3" w14:textId="77777777" w:rsidR="00EB701C" w:rsidRDefault="00000000">
      <w:pPr>
        <w:pStyle w:val="Compact"/>
        <w:numPr>
          <w:ilvl w:val="1"/>
          <w:numId w:val="5"/>
        </w:numPr>
      </w:pPr>
      <w:r>
        <w:rPr>
          <w:b/>
          <w:bCs/>
        </w:rPr>
        <w:t>Character Limit</w:t>
      </w:r>
      <w:r>
        <w:t>: 4,000 characters</w:t>
      </w:r>
    </w:p>
    <w:p w14:paraId="161D8E1B" w14:textId="77777777" w:rsidR="00EB701C" w:rsidRDefault="00000000">
      <w:pPr>
        <w:pStyle w:val="Compact"/>
        <w:numPr>
          <w:ilvl w:val="1"/>
          <w:numId w:val="5"/>
        </w:numPr>
      </w:pPr>
      <w:r>
        <w:rPr>
          <w:b/>
          <w:bCs/>
        </w:rPr>
        <w:t>Use Case</w:t>
      </w:r>
      <w:r>
        <w:t>: Suitable for a wide range of applications, including day-to-day queries and complex questions.</w:t>
      </w:r>
    </w:p>
    <w:p w14:paraId="06E15D3B" w14:textId="77777777" w:rsidR="00EB701C" w:rsidRDefault="00000000">
      <w:pPr>
        <w:pStyle w:val="Compact"/>
        <w:numPr>
          <w:ilvl w:val="0"/>
          <w:numId w:val="3"/>
        </w:numPr>
      </w:pPr>
      <w:r>
        <w:rPr>
          <w:b/>
          <w:bCs/>
        </w:rPr>
        <w:t>Precise GPT-4</w:t>
      </w:r>
      <w:r>
        <w:t>:</w:t>
      </w:r>
    </w:p>
    <w:p w14:paraId="0EC2557C" w14:textId="77777777" w:rsidR="00EB701C" w:rsidRDefault="00000000">
      <w:pPr>
        <w:pStyle w:val="Compact"/>
        <w:numPr>
          <w:ilvl w:val="1"/>
          <w:numId w:val="6"/>
        </w:numPr>
      </w:pPr>
      <w:r>
        <w:rPr>
          <w:b/>
          <w:bCs/>
        </w:rPr>
        <w:t>Character Limit</w:t>
      </w:r>
      <w:r>
        <w:t>: 16,000 characters</w:t>
      </w:r>
    </w:p>
    <w:p w14:paraId="5056409A" w14:textId="77777777" w:rsidR="00EB701C" w:rsidRDefault="00000000">
      <w:pPr>
        <w:pStyle w:val="Compact"/>
        <w:numPr>
          <w:ilvl w:val="1"/>
          <w:numId w:val="6"/>
        </w:numPr>
      </w:pPr>
      <w:r>
        <w:rPr>
          <w:b/>
          <w:bCs/>
        </w:rPr>
        <w:lastRenderedPageBreak/>
        <w:t>Use Case</w:t>
      </w:r>
      <w:r>
        <w:t>: Focuses on providing accurate and specific information.</w:t>
      </w:r>
    </w:p>
    <w:p w14:paraId="17F92386" w14:textId="77777777" w:rsidR="00EB701C" w:rsidRDefault="00000000">
      <w:pPr>
        <w:pStyle w:val="Heading4"/>
      </w:pPr>
      <w:bookmarkStart w:id="5" w:name="copilot-key-features"/>
      <w:bookmarkEnd w:id="4"/>
      <w:r>
        <w:rPr>
          <w:b/>
          <w:bCs/>
        </w:rPr>
        <w:t>2.2 Copilot Key Features</w:t>
      </w:r>
    </w:p>
    <w:p w14:paraId="4BD47B69" w14:textId="77777777" w:rsidR="00EB701C" w:rsidRDefault="00000000">
      <w:pPr>
        <w:pStyle w:val="Compact"/>
        <w:numPr>
          <w:ilvl w:val="0"/>
          <w:numId w:val="7"/>
        </w:numPr>
      </w:pPr>
      <w:r>
        <w:rPr>
          <w:b/>
          <w:bCs/>
        </w:rPr>
        <w:t>File Management</w:t>
      </w:r>
      <w:r>
        <w:t>:</w:t>
      </w:r>
    </w:p>
    <w:p w14:paraId="318F39AC" w14:textId="77777777" w:rsidR="00EB701C" w:rsidRDefault="00000000">
      <w:pPr>
        <w:pStyle w:val="Compact"/>
        <w:numPr>
          <w:ilvl w:val="1"/>
          <w:numId w:val="8"/>
        </w:numPr>
      </w:pPr>
      <w:r>
        <w:t>Supports images, PDFs, DOCX, Excel files, and more.</w:t>
      </w:r>
    </w:p>
    <w:p w14:paraId="5EA43CBF" w14:textId="77777777" w:rsidR="00EB701C" w:rsidRDefault="00000000">
      <w:pPr>
        <w:pStyle w:val="Compact"/>
        <w:numPr>
          <w:ilvl w:val="1"/>
          <w:numId w:val="8"/>
        </w:numPr>
      </w:pPr>
      <w:r>
        <w:t>Capabilities include data processing, document analysis, and object/text recognition from images.</w:t>
      </w:r>
    </w:p>
    <w:p w14:paraId="5DBB4D3E" w14:textId="77777777" w:rsidR="00EB701C" w:rsidRDefault="00000000">
      <w:pPr>
        <w:pStyle w:val="Compact"/>
        <w:numPr>
          <w:ilvl w:val="0"/>
          <w:numId w:val="7"/>
        </w:numPr>
      </w:pPr>
      <w:r>
        <w:rPr>
          <w:b/>
          <w:bCs/>
        </w:rPr>
        <w:t>Search Functionality</w:t>
      </w:r>
      <w:r>
        <w:t>:</w:t>
      </w:r>
    </w:p>
    <w:p w14:paraId="758F25E7" w14:textId="77777777" w:rsidR="00EB701C" w:rsidRDefault="00000000">
      <w:pPr>
        <w:pStyle w:val="Compact"/>
        <w:numPr>
          <w:ilvl w:val="1"/>
          <w:numId w:val="9"/>
        </w:numPr>
      </w:pPr>
      <w:r>
        <w:t>Utilizes Bing search technology.</w:t>
      </w:r>
    </w:p>
    <w:p w14:paraId="0FADFBB8" w14:textId="77777777" w:rsidR="00EB701C" w:rsidRDefault="00000000">
      <w:pPr>
        <w:pStyle w:val="Compact"/>
        <w:numPr>
          <w:ilvl w:val="1"/>
          <w:numId w:val="9"/>
        </w:numPr>
      </w:pPr>
      <w:r>
        <w:t>Employs Natural Language Processing (NLP) for querying with everyday language.</w:t>
      </w:r>
    </w:p>
    <w:p w14:paraId="209E6B6E" w14:textId="77777777" w:rsidR="00EB701C" w:rsidRDefault="00000000">
      <w:pPr>
        <w:pStyle w:val="Compact"/>
        <w:numPr>
          <w:ilvl w:val="1"/>
          <w:numId w:val="9"/>
        </w:numPr>
      </w:pPr>
      <w:r>
        <w:t>Provides context-aware search results tailored to user’s past activities and current tasks.</w:t>
      </w:r>
    </w:p>
    <w:p w14:paraId="788C2D87" w14:textId="77777777" w:rsidR="00EB701C" w:rsidRDefault="00000000">
      <w:r>
        <w:pict w14:anchorId="0BBB9FE1">
          <v:rect id="_x0000_i1028" style="width:0;height:1.5pt" o:hralign="center" o:hrstd="t" o:hr="t"/>
        </w:pict>
      </w:r>
    </w:p>
    <w:p w14:paraId="34BB9AB1" w14:textId="77777777" w:rsidR="00EB701C" w:rsidRDefault="00000000">
      <w:pPr>
        <w:pStyle w:val="Heading3"/>
      </w:pPr>
      <w:bookmarkStart w:id="6" w:name="managing-files-with-copilot"/>
      <w:bookmarkEnd w:id="3"/>
      <w:bookmarkEnd w:id="5"/>
      <w:r>
        <w:rPr>
          <w:b/>
          <w:bCs/>
        </w:rPr>
        <w:t>3. Managing Files with Copilot</w:t>
      </w:r>
    </w:p>
    <w:p w14:paraId="1C2A3B84" w14:textId="77777777" w:rsidR="00EB701C" w:rsidRDefault="00000000">
      <w:pPr>
        <w:pStyle w:val="FirstParagraph"/>
      </w:pPr>
      <w:r>
        <w:t>This section delves into the specifics of file management using Microsoft Copilot, including supported file types and their respective functionalities.</w:t>
      </w:r>
    </w:p>
    <w:p w14:paraId="1B39E7CF" w14:textId="77777777" w:rsidR="00EB701C" w:rsidRDefault="00000000">
      <w:pPr>
        <w:pStyle w:val="Compact"/>
        <w:numPr>
          <w:ilvl w:val="0"/>
          <w:numId w:val="10"/>
        </w:numPr>
      </w:pPr>
      <w:r>
        <w:rPr>
          <w:b/>
          <w:bCs/>
        </w:rPr>
        <w:t>Image Handling</w:t>
      </w:r>
      <w:r>
        <w:t>:</w:t>
      </w:r>
    </w:p>
    <w:p w14:paraId="177EB429" w14:textId="77777777" w:rsidR="00EB701C" w:rsidRDefault="00000000">
      <w:pPr>
        <w:pStyle w:val="Compact"/>
        <w:numPr>
          <w:ilvl w:val="1"/>
          <w:numId w:val="11"/>
        </w:numPr>
      </w:pPr>
      <w:r>
        <w:t>Paste images/screenshots directly from the clipboard.</w:t>
      </w:r>
    </w:p>
    <w:p w14:paraId="72D25911" w14:textId="77777777" w:rsidR="00EB701C" w:rsidRDefault="00000000">
      <w:pPr>
        <w:pStyle w:val="Compact"/>
        <w:numPr>
          <w:ilvl w:val="1"/>
          <w:numId w:val="11"/>
        </w:numPr>
      </w:pPr>
      <w:r>
        <w:t>Process images for object and text recognition.</w:t>
      </w:r>
    </w:p>
    <w:p w14:paraId="0AAFC8A8" w14:textId="77777777" w:rsidR="00EB701C" w:rsidRDefault="00000000">
      <w:pPr>
        <w:pStyle w:val="Compact"/>
        <w:numPr>
          <w:ilvl w:val="0"/>
          <w:numId w:val="10"/>
        </w:numPr>
      </w:pPr>
      <w:r>
        <w:rPr>
          <w:b/>
          <w:bCs/>
        </w:rPr>
        <w:t>Text File Support</w:t>
      </w:r>
      <w:r>
        <w:t>:</w:t>
      </w:r>
    </w:p>
    <w:p w14:paraId="14B182AA" w14:textId="77777777" w:rsidR="00EB701C" w:rsidRDefault="00000000">
      <w:pPr>
        <w:pStyle w:val="Compact"/>
        <w:numPr>
          <w:ilvl w:val="1"/>
          <w:numId w:val="12"/>
        </w:numPr>
      </w:pPr>
      <w:r>
        <w:t>Compatible with multiple text formats like PDF, DOCX, and Excel.</w:t>
      </w:r>
    </w:p>
    <w:p w14:paraId="78EE7EFC" w14:textId="77777777" w:rsidR="00EB701C" w:rsidRDefault="00000000">
      <w:pPr>
        <w:pStyle w:val="Compact"/>
        <w:numPr>
          <w:ilvl w:val="1"/>
          <w:numId w:val="12"/>
        </w:numPr>
      </w:pPr>
      <w:r>
        <w:t>Enables document analysis and data processing.</w:t>
      </w:r>
    </w:p>
    <w:p w14:paraId="708A7178" w14:textId="77777777" w:rsidR="00EB701C" w:rsidRDefault="00000000">
      <w:r>
        <w:pict w14:anchorId="37F13FE6">
          <v:rect id="_x0000_i1029" style="width:0;height:1.5pt" o:hralign="center" o:hrstd="t" o:hr="t"/>
        </w:pict>
      </w:r>
    </w:p>
    <w:p w14:paraId="0A300667" w14:textId="77777777" w:rsidR="00EB701C" w:rsidRDefault="00000000">
      <w:pPr>
        <w:pStyle w:val="Heading3"/>
      </w:pPr>
      <w:bookmarkStart w:id="7" w:name="using-copilot-for-image-generation"/>
      <w:bookmarkEnd w:id="6"/>
      <w:r>
        <w:rPr>
          <w:b/>
          <w:bCs/>
        </w:rPr>
        <w:t>4. Using Copilot for Image Generation</w:t>
      </w:r>
    </w:p>
    <w:p w14:paraId="6F724FFE" w14:textId="77777777" w:rsidR="00EB701C" w:rsidRDefault="00000000">
      <w:pPr>
        <w:pStyle w:val="FirstParagraph"/>
      </w:pPr>
      <w:r>
        <w:t>Microsoft Copilot offers robust tools for generating images based on textual descriptions, which can be highly beneficial for various business functions.</w:t>
      </w:r>
    </w:p>
    <w:p w14:paraId="0F73B46B" w14:textId="77777777" w:rsidR="00EB701C" w:rsidRDefault="00000000">
      <w:pPr>
        <w:pStyle w:val="Compact"/>
        <w:numPr>
          <w:ilvl w:val="0"/>
          <w:numId w:val="13"/>
        </w:numPr>
      </w:pPr>
      <w:r>
        <w:rPr>
          <w:b/>
          <w:bCs/>
        </w:rPr>
        <w:t>Applications</w:t>
      </w:r>
      <w:r>
        <w:t>:</w:t>
      </w:r>
    </w:p>
    <w:p w14:paraId="64DD2B22" w14:textId="77777777" w:rsidR="00EB701C" w:rsidRDefault="00000000">
      <w:pPr>
        <w:pStyle w:val="Compact"/>
        <w:numPr>
          <w:ilvl w:val="1"/>
          <w:numId w:val="14"/>
        </w:numPr>
      </w:pPr>
      <w:r>
        <w:rPr>
          <w:b/>
          <w:bCs/>
        </w:rPr>
        <w:t>Presentations and Reports</w:t>
      </w:r>
      <w:r>
        <w:t>: Quickly add images without the need for extensive searches.</w:t>
      </w:r>
    </w:p>
    <w:p w14:paraId="13CCB562" w14:textId="77777777" w:rsidR="00EB701C" w:rsidRDefault="00000000">
      <w:pPr>
        <w:pStyle w:val="Compact"/>
        <w:numPr>
          <w:ilvl w:val="1"/>
          <w:numId w:val="14"/>
        </w:numPr>
      </w:pPr>
      <w:r>
        <w:rPr>
          <w:b/>
          <w:bCs/>
        </w:rPr>
        <w:t>Marketing</w:t>
      </w:r>
      <w:r>
        <w:t>: Create unique advertising graphics.</w:t>
      </w:r>
    </w:p>
    <w:p w14:paraId="2F573802" w14:textId="77777777" w:rsidR="00EB701C" w:rsidRDefault="00000000">
      <w:pPr>
        <w:pStyle w:val="Compact"/>
        <w:numPr>
          <w:ilvl w:val="1"/>
          <w:numId w:val="14"/>
        </w:numPr>
      </w:pPr>
      <w:r>
        <w:rPr>
          <w:b/>
          <w:bCs/>
        </w:rPr>
        <w:t>Education</w:t>
      </w:r>
      <w:r>
        <w:t>: Generate visual teaching aids.</w:t>
      </w:r>
    </w:p>
    <w:p w14:paraId="400C8289" w14:textId="77777777" w:rsidR="00EB701C" w:rsidRDefault="00000000">
      <w:pPr>
        <w:pStyle w:val="Compact"/>
        <w:numPr>
          <w:ilvl w:val="0"/>
          <w:numId w:val="13"/>
        </w:numPr>
      </w:pPr>
      <w:r>
        <w:rPr>
          <w:b/>
          <w:bCs/>
        </w:rPr>
        <w:t>Advantages</w:t>
      </w:r>
      <w:r>
        <w:t>:</w:t>
      </w:r>
    </w:p>
    <w:p w14:paraId="3AF8AB7E" w14:textId="77777777" w:rsidR="00EB701C" w:rsidRDefault="00000000">
      <w:pPr>
        <w:pStyle w:val="Compact"/>
        <w:numPr>
          <w:ilvl w:val="1"/>
          <w:numId w:val="15"/>
        </w:numPr>
      </w:pPr>
      <w:r>
        <w:rPr>
          <w:b/>
          <w:bCs/>
        </w:rPr>
        <w:t>Creativity</w:t>
      </w:r>
      <w:r>
        <w:t>: Generate multiple unique images with options for further iteration.</w:t>
      </w:r>
    </w:p>
    <w:p w14:paraId="70D7E5ED" w14:textId="77777777" w:rsidR="00EB701C" w:rsidRDefault="00000000">
      <w:pPr>
        <w:pStyle w:val="Compact"/>
        <w:numPr>
          <w:ilvl w:val="1"/>
          <w:numId w:val="15"/>
        </w:numPr>
      </w:pPr>
      <w:r>
        <w:rPr>
          <w:b/>
          <w:bCs/>
        </w:rPr>
        <w:t>Customization</w:t>
      </w:r>
      <w:r>
        <w:t>: Easily tailor images to specific needs.</w:t>
      </w:r>
    </w:p>
    <w:p w14:paraId="259C972E" w14:textId="77777777" w:rsidR="00EB701C" w:rsidRDefault="00000000">
      <w:r>
        <w:pict w14:anchorId="3D2D2722">
          <v:rect id="_x0000_i1030" style="width:0;height:1.5pt" o:hralign="center" o:hrstd="t" o:hr="t"/>
        </w:pict>
      </w:r>
    </w:p>
    <w:p w14:paraId="036090B6" w14:textId="77777777" w:rsidR="00EB701C" w:rsidRDefault="00000000">
      <w:pPr>
        <w:pStyle w:val="Heading3"/>
      </w:pPr>
      <w:bookmarkStart w:id="8" w:name="limitations-of-microsoft-copilot"/>
      <w:bookmarkEnd w:id="7"/>
      <w:r>
        <w:rPr>
          <w:b/>
          <w:bCs/>
        </w:rPr>
        <w:lastRenderedPageBreak/>
        <w:t>5. Limitations of Microsoft Copilot</w:t>
      </w:r>
    </w:p>
    <w:p w14:paraId="2A9C5728" w14:textId="77777777" w:rsidR="00EB701C" w:rsidRDefault="00000000">
      <w:pPr>
        <w:pStyle w:val="FirstParagraph"/>
      </w:pPr>
      <w:r>
        <w:t>While Microsoft Copilot offers extensive capabilities, it has certain limitations:</w:t>
      </w:r>
    </w:p>
    <w:p w14:paraId="4AC8667B" w14:textId="77777777" w:rsidR="00EB701C" w:rsidRDefault="00000000">
      <w:pPr>
        <w:pStyle w:val="Compact"/>
        <w:numPr>
          <w:ilvl w:val="0"/>
          <w:numId w:val="16"/>
        </w:numPr>
      </w:pPr>
      <w:r>
        <w:rPr>
          <w:b/>
          <w:bCs/>
        </w:rPr>
        <w:t>Chart Creation</w:t>
      </w:r>
      <w:r>
        <w:t>: Cannot automatically convert collected data into charts.</w:t>
      </w:r>
    </w:p>
    <w:p w14:paraId="05106B6E" w14:textId="77777777" w:rsidR="00EB701C" w:rsidRDefault="00000000">
      <w:pPr>
        <w:pStyle w:val="Compact"/>
        <w:numPr>
          <w:ilvl w:val="0"/>
          <w:numId w:val="16"/>
        </w:numPr>
      </w:pPr>
      <w:r>
        <w:rPr>
          <w:b/>
          <w:bCs/>
        </w:rPr>
        <w:t>Video Attachment</w:t>
      </w:r>
      <w:r>
        <w:t>: Does not support video attachments, which may limit file type versatility.</w:t>
      </w:r>
    </w:p>
    <w:p w14:paraId="61F62045" w14:textId="77777777" w:rsidR="00EB701C" w:rsidRDefault="00000000">
      <w:pPr>
        <w:pStyle w:val="Compact"/>
        <w:numPr>
          <w:ilvl w:val="0"/>
          <w:numId w:val="16"/>
        </w:numPr>
      </w:pPr>
      <w:r>
        <w:rPr>
          <w:b/>
          <w:bCs/>
        </w:rPr>
        <w:t>Response Customization</w:t>
      </w:r>
      <w:r>
        <w:t>: Lacks the option to set specific response parameters, reducing interaction personalization.</w:t>
      </w:r>
    </w:p>
    <w:p w14:paraId="3A40D195" w14:textId="77777777" w:rsidR="00EB701C" w:rsidRDefault="00000000">
      <w:r>
        <w:pict w14:anchorId="08430F42">
          <v:rect id="_x0000_i1031" style="width:0;height:1.5pt" o:hralign="center" o:hrstd="t" o:hr="t"/>
        </w:pict>
      </w:r>
    </w:p>
    <w:p w14:paraId="63B504CA" w14:textId="77777777" w:rsidR="00EB701C" w:rsidRDefault="00000000">
      <w:pPr>
        <w:pStyle w:val="Heading3"/>
      </w:pPr>
      <w:bookmarkStart w:id="9" w:name="comparison-of-work-and-web-modes"/>
      <w:bookmarkEnd w:id="8"/>
      <w:r>
        <w:rPr>
          <w:b/>
          <w:bCs/>
        </w:rPr>
        <w:t>6. Comparison of Work and Web Modes</w:t>
      </w:r>
    </w:p>
    <w:p w14:paraId="3285940C" w14:textId="77777777" w:rsidR="00EB701C" w:rsidRDefault="00000000">
      <w:pPr>
        <w:pStyle w:val="FirstParagraph"/>
      </w:pPr>
      <w:r>
        <w:t>Microsoft Copilot operates in two primary modes—Work and Web—each with distinct functionalities.</w:t>
      </w:r>
    </w:p>
    <w:p w14:paraId="498D61F5" w14:textId="77777777" w:rsidR="00EB701C" w:rsidRDefault="00000000">
      <w:pPr>
        <w:pStyle w:val="Compact"/>
        <w:numPr>
          <w:ilvl w:val="0"/>
          <w:numId w:val="17"/>
        </w:numPr>
      </w:pPr>
      <w:r>
        <w:rPr>
          <w:b/>
          <w:bCs/>
        </w:rPr>
        <w:t>Work Mode</w:t>
      </w:r>
      <w:r>
        <w:t>:</w:t>
      </w:r>
    </w:p>
    <w:p w14:paraId="4FF3C66D" w14:textId="77777777" w:rsidR="00EB701C" w:rsidRDefault="00000000">
      <w:pPr>
        <w:pStyle w:val="Compact"/>
        <w:numPr>
          <w:ilvl w:val="1"/>
          <w:numId w:val="18"/>
        </w:numPr>
      </w:pPr>
      <w:r>
        <w:t>Focuses on internal resources and user’s work context.</w:t>
      </w:r>
    </w:p>
    <w:p w14:paraId="561015F1" w14:textId="77777777" w:rsidR="00EB701C" w:rsidRDefault="00000000">
      <w:pPr>
        <w:pStyle w:val="Compact"/>
        <w:numPr>
          <w:ilvl w:val="1"/>
          <w:numId w:val="18"/>
        </w:numPr>
      </w:pPr>
      <w:r>
        <w:t>Searches internal documents, emails, and files within Microsoft 365.</w:t>
      </w:r>
    </w:p>
    <w:p w14:paraId="4226B04B" w14:textId="77777777" w:rsidR="00EB701C" w:rsidRDefault="00000000">
      <w:pPr>
        <w:pStyle w:val="Compact"/>
        <w:numPr>
          <w:ilvl w:val="1"/>
          <w:numId w:val="18"/>
        </w:numPr>
      </w:pPr>
      <w:r>
        <w:t>Accessible only with an annual license of $300.</w:t>
      </w:r>
    </w:p>
    <w:p w14:paraId="6145FCBE" w14:textId="77777777" w:rsidR="00EB701C" w:rsidRDefault="00000000">
      <w:pPr>
        <w:pStyle w:val="Compact"/>
        <w:numPr>
          <w:ilvl w:val="0"/>
          <w:numId w:val="17"/>
        </w:numPr>
      </w:pPr>
      <w:r>
        <w:rPr>
          <w:b/>
          <w:bCs/>
        </w:rPr>
        <w:t>Web Mode</w:t>
      </w:r>
      <w:r>
        <w:t>:</w:t>
      </w:r>
    </w:p>
    <w:p w14:paraId="54FDFA83" w14:textId="77777777" w:rsidR="00EB701C" w:rsidRDefault="00000000">
      <w:pPr>
        <w:pStyle w:val="Compact"/>
        <w:numPr>
          <w:ilvl w:val="1"/>
          <w:numId w:val="19"/>
        </w:numPr>
      </w:pPr>
      <w:r>
        <w:t>Focuses on searching the internet for external information.</w:t>
      </w:r>
    </w:p>
    <w:p w14:paraId="2E80463D" w14:textId="77777777" w:rsidR="00EB701C" w:rsidRDefault="00000000">
      <w:pPr>
        <w:pStyle w:val="Compact"/>
        <w:numPr>
          <w:ilvl w:val="1"/>
          <w:numId w:val="19"/>
        </w:numPr>
      </w:pPr>
      <w:r>
        <w:t>Available for free but does not access internal organizational resources.</w:t>
      </w:r>
    </w:p>
    <w:p w14:paraId="0A13530D" w14:textId="77777777" w:rsidR="00EB701C" w:rsidRDefault="00000000">
      <w:pPr>
        <w:pStyle w:val="Compact"/>
        <w:numPr>
          <w:ilvl w:val="1"/>
          <w:numId w:val="19"/>
        </w:numPr>
      </w:pPr>
      <w:r>
        <w:t>Includes customizable settings.</w:t>
      </w:r>
    </w:p>
    <w:p w14:paraId="2265D8BD" w14:textId="77777777" w:rsidR="00EB701C" w:rsidRDefault="00000000">
      <w:r>
        <w:pict w14:anchorId="0FAD0A88">
          <v:rect id="_x0000_i1032" style="width:0;height:1.5pt" o:hralign="center" o:hrstd="t" o:hr="t"/>
        </w:pict>
      </w:r>
    </w:p>
    <w:p w14:paraId="498DB057" w14:textId="77777777" w:rsidR="00EB701C" w:rsidRDefault="00000000">
      <w:bookmarkStart w:id="10" w:name="overview-of-gpt-models-in-copilot"/>
      <w:bookmarkEnd w:id="9"/>
      <w:r>
        <w:pict w14:anchorId="7C79B5AE">
          <v:rect id="_x0000_i1033" style="width:0;height:1.5pt" o:hralign="center" o:hrstd="t" o:hr="t"/>
        </w:pict>
      </w:r>
    </w:p>
    <w:p w14:paraId="5BB2E3C7" w14:textId="77777777" w:rsidR="00EB701C" w:rsidRDefault="00000000">
      <w:pPr>
        <w:pStyle w:val="Heading3"/>
      </w:pPr>
      <w:bookmarkStart w:id="11" w:name="summary-tldr"/>
      <w:bookmarkEnd w:id="10"/>
      <w:r>
        <w:rPr>
          <w:b/>
          <w:bCs/>
        </w:rPr>
        <w:t>Summary (TL;DR)</w:t>
      </w:r>
    </w:p>
    <w:p w14:paraId="78D931E4" w14:textId="77777777" w:rsidR="00EB701C" w:rsidRDefault="00000000">
      <w:pPr>
        <w:pStyle w:val="Compact"/>
        <w:numPr>
          <w:ilvl w:val="0"/>
          <w:numId w:val="24"/>
        </w:numPr>
      </w:pPr>
      <w:r>
        <w:rPr>
          <w:b/>
          <w:bCs/>
        </w:rPr>
        <w:t>Introduction to Microsoft Copilot</w:t>
      </w:r>
      <w:r>
        <w:t>: A versatile AI tool for content generation and task automation.</w:t>
      </w:r>
    </w:p>
    <w:p w14:paraId="3F5BE78C" w14:textId="77777777" w:rsidR="00EB701C" w:rsidRDefault="00000000">
      <w:pPr>
        <w:pStyle w:val="Compact"/>
        <w:numPr>
          <w:ilvl w:val="0"/>
          <w:numId w:val="24"/>
        </w:numPr>
      </w:pPr>
      <w:r>
        <w:rPr>
          <w:b/>
          <w:bCs/>
        </w:rPr>
        <w:t>Modes and Features</w:t>
      </w:r>
      <w:r>
        <w:t>: Different GPT-4 modes cater to creative, balanced, and precise needs.</w:t>
      </w:r>
    </w:p>
    <w:p w14:paraId="43CEB91B" w14:textId="77777777" w:rsidR="00EB701C" w:rsidRDefault="00000000">
      <w:pPr>
        <w:pStyle w:val="Compact"/>
        <w:numPr>
          <w:ilvl w:val="0"/>
          <w:numId w:val="24"/>
        </w:numPr>
      </w:pPr>
      <w:r>
        <w:rPr>
          <w:b/>
          <w:bCs/>
        </w:rPr>
        <w:t>File Management</w:t>
      </w:r>
      <w:r>
        <w:t>: Supports various file types with capabilities like image processing and document analysis.</w:t>
      </w:r>
    </w:p>
    <w:p w14:paraId="6CA01314" w14:textId="77777777" w:rsidR="00EB701C" w:rsidRDefault="00000000">
      <w:pPr>
        <w:pStyle w:val="Compact"/>
        <w:numPr>
          <w:ilvl w:val="0"/>
          <w:numId w:val="24"/>
        </w:numPr>
      </w:pPr>
      <w:r>
        <w:rPr>
          <w:b/>
          <w:bCs/>
        </w:rPr>
        <w:t>Image Generation</w:t>
      </w:r>
      <w:r>
        <w:t>: Enables the creation of tailored images for multiple business applications.</w:t>
      </w:r>
    </w:p>
    <w:p w14:paraId="5408D10A" w14:textId="77777777" w:rsidR="00EB701C" w:rsidRDefault="00000000">
      <w:pPr>
        <w:pStyle w:val="Compact"/>
        <w:numPr>
          <w:ilvl w:val="0"/>
          <w:numId w:val="24"/>
        </w:numPr>
      </w:pPr>
      <w:r>
        <w:rPr>
          <w:b/>
          <w:bCs/>
        </w:rPr>
        <w:t>Limitations</w:t>
      </w:r>
      <w:r>
        <w:t>: Lacks features such as chart creation and video attachment.</w:t>
      </w:r>
    </w:p>
    <w:p w14:paraId="71484053" w14:textId="77777777" w:rsidR="00EB701C" w:rsidRDefault="00000000">
      <w:pPr>
        <w:pStyle w:val="Compact"/>
        <w:numPr>
          <w:ilvl w:val="0"/>
          <w:numId w:val="24"/>
        </w:numPr>
      </w:pPr>
      <w:r>
        <w:rPr>
          <w:b/>
          <w:bCs/>
        </w:rPr>
        <w:t>Work vs. Web Modes</w:t>
      </w:r>
      <w:r>
        <w:t>: Work Mode focuses on internal resources; Web Mode on external information.</w:t>
      </w:r>
    </w:p>
    <w:p w14:paraId="7BD8AC3B" w14:textId="77777777" w:rsidR="00EB701C" w:rsidRDefault="00000000">
      <w:pPr>
        <w:pStyle w:val="Compact"/>
        <w:numPr>
          <w:ilvl w:val="0"/>
          <w:numId w:val="24"/>
        </w:numPr>
      </w:pPr>
      <w:r>
        <w:rPr>
          <w:b/>
          <w:bCs/>
        </w:rPr>
        <w:t>GPT Models</w:t>
      </w:r>
      <w:r>
        <w:t>: Different models are suited for varying tasks, from simple to complex content creation.</w:t>
      </w:r>
    </w:p>
    <w:p w14:paraId="42544BD8" w14:textId="77777777" w:rsidR="00EB701C" w:rsidRDefault="00000000">
      <w:r>
        <w:pict w14:anchorId="643BCFD7">
          <v:rect id="_x0000_i1034" style="width:0;height:1.5pt" o:hralign="center" o:hrstd="t" o:hr="t"/>
        </w:pict>
      </w:r>
    </w:p>
    <w:p w14:paraId="36EE736A" w14:textId="77777777" w:rsidR="00EB701C" w:rsidRDefault="00000000">
      <w:pPr>
        <w:pStyle w:val="FirstParagraph"/>
      </w:pPr>
      <w:r>
        <w:lastRenderedPageBreak/>
        <w:t>This document is structured to provide IT managers with a clear and detailed understanding of Microsoft Copilot, enabling informed decision-making and efficient integration of the tool into their organizational workflows.</w:t>
      </w:r>
      <w:bookmarkEnd w:id="11"/>
    </w:p>
    <w:sectPr w:rsidR="00EB701C">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54AD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263A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3884C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51577826">
    <w:abstractNumId w:val="0"/>
  </w:num>
  <w:num w:numId="2" w16cid:durableId="1766799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12198592">
    <w:abstractNumId w:val="1"/>
  </w:num>
  <w:num w:numId="4" w16cid:durableId="385222393">
    <w:abstractNumId w:val="1"/>
  </w:num>
  <w:num w:numId="5" w16cid:durableId="1677269405">
    <w:abstractNumId w:val="1"/>
  </w:num>
  <w:num w:numId="6" w16cid:durableId="1995446551">
    <w:abstractNumId w:val="1"/>
  </w:num>
  <w:num w:numId="7" w16cid:durableId="1066684047">
    <w:abstractNumId w:val="1"/>
  </w:num>
  <w:num w:numId="8" w16cid:durableId="1110859900">
    <w:abstractNumId w:val="1"/>
  </w:num>
  <w:num w:numId="9" w16cid:durableId="1471291319">
    <w:abstractNumId w:val="1"/>
  </w:num>
  <w:num w:numId="10" w16cid:durableId="1788966543">
    <w:abstractNumId w:val="1"/>
  </w:num>
  <w:num w:numId="11" w16cid:durableId="2062367533">
    <w:abstractNumId w:val="1"/>
  </w:num>
  <w:num w:numId="12" w16cid:durableId="1904221122">
    <w:abstractNumId w:val="1"/>
  </w:num>
  <w:num w:numId="13" w16cid:durableId="34236604">
    <w:abstractNumId w:val="1"/>
  </w:num>
  <w:num w:numId="14" w16cid:durableId="1811435081">
    <w:abstractNumId w:val="1"/>
  </w:num>
  <w:num w:numId="15" w16cid:durableId="1668243524">
    <w:abstractNumId w:val="1"/>
  </w:num>
  <w:num w:numId="16" w16cid:durableId="113330893">
    <w:abstractNumId w:val="1"/>
  </w:num>
  <w:num w:numId="17" w16cid:durableId="592974420">
    <w:abstractNumId w:val="1"/>
  </w:num>
  <w:num w:numId="18" w16cid:durableId="1641033306">
    <w:abstractNumId w:val="1"/>
  </w:num>
  <w:num w:numId="19" w16cid:durableId="1117673892">
    <w:abstractNumId w:val="1"/>
  </w:num>
  <w:num w:numId="20" w16cid:durableId="606742529">
    <w:abstractNumId w:val="1"/>
  </w:num>
  <w:num w:numId="21" w16cid:durableId="1909800263">
    <w:abstractNumId w:val="1"/>
  </w:num>
  <w:num w:numId="22" w16cid:durableId="998654239">
    <w:abstractNumId w:val="1"/>
  </w:num>
  <w:num w:numId="23" w16cid:durableId="1432433684">
    <w:abstractNumId w:val="1"/>
  </w:num>
  <w:num w:numId="24" w16cid:durableId="4406869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B701C"/>
    <w:rsid w:val="002F6F6C"/>
    <w:rsid w:val="00EB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F51A82"/>
  <w15:docId w15:val="{6BAF7D42-3CF0-495B-9C4A-BC22BF8B9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660</Words>
  <Characters>4062</Characters>
  <Application>Microsoft Office Word</Application>
  <DocSecurity>0</DocSecurity>
  <Lines>109</Lines>
  <Paragraphs>84</Paragraphs>
  <ScaleCrop>false</ScaleCrop>
  <Company/>
  <LinksUpToDate>false</LinksUpToDate>
  <CharactersWithSpaces>4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tosz Gołębiowski</cp:lastModifiedBy>
  <cp:revision>3</cp:revision>
  <dcterms:created xsi:type="dcterms:W3CDTF">2024-09-01T15:43:00Z</dcterms:created>
  <dcterms:modified xsi:type="dcterms:W3CDTF">2024-09-0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064bc751d1375ebcc7b8c8783495158ac416986cdae631bc5aef2c7285002f</vt:lpwstr>
  </property>
</Properties>
</file>